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vironmental</w:t>
      </w:r>
      <w:r>
        <w:t xml:space="preserve"> </w:t>
      </w:r>
      <w:r>
        <w:t xml:space="preserve">Engineer</w:t>
      </w:r>
      <w:r>
        <w:t xml:space="preserve"> </w:t>
      </w:r>
      <w:r>
        <w:t xml:space="preserve">Cover</w:t>
      </w:r>
      <w:r>
        <w:t xml:space="preserve"> </w:t>
      </w:r>
      <w:r>
        <w:t xml:space="preserve">Letter</w:t>
      </w:r>
      <w:r>
        <w:t xml:space="preserve"> </w:t>
      </w:r>
      <w:r>
        <w:t xml:space="preserve">-</w:t>
      </w:r>
      <w:r>
        <w:t xml:space="preserve"> </w:t>
      </w:r>
      <w:r>
        <w:t xml:space="preserve">New</w:t>
      </w:r>
      <w:r>
        <w:t xml:space="preserve"> </w:t>
      </w:r>
      <w:r>
        <w:t xml:space="preserve">Zealand</w:t>
      </w:r>
      <w:r>
        <w:t xml:space="preserve"> </w:t>
      </w:r>
      <w:r>
        <w:t xml:space="preserve">Wellington</w:t>
      </w:r>
    </w:p>
    <w:bookmarkStart w:id="20" w:name="environmental-engineer-cover-letter"/>
    <w:p>
      <w:pPr>
        <w:pStyle w:val="Heading1"/>
      </w:pPr>
      <w:r>
        <w:t xml:space="preserve">Environmental Engineer Cover Letter</w:t>
      </w:r>
    </w:p>
    <w:p>
      <w:pPr>
        <w:pStyle w:val="FirstParagraph"/>
      </w:pPr>
      <w:r>
        <w:rPr>
          <w:bCs/>
          <w:b/>
        </w:rPr>
        <w:t xml:space="preserve">Date:</w:t>
      </w:r>
      <w:r>
        <w:t xml:space="preserve"> </w:t>
      </w:r>
      <w:r>
        <w:t xml:space="preserve">[Insert Date]</w:t>
      </w:r>
    </w:p>
    <w:p>
      <w:pPr>
        <w:pStyle w:val="BodyText"/>
      </w:pPr>
      <w:r>
        <w:rPr>
          <w:bCs/>
          <w:b/>
        </w:rPr>
        <w:t xml:space="preserve">To:</w:t>
      </w:r>
      <w:r>
        <w:br/>
      </w:r>
      <w:r>
        <w:t xml:space="preserve">Hiring Manager</w:t>
      </w:r>
      <w:r>
        <w:br/>
      </w:r>
      <w:r>
        <w:t xml:space="preserve">[Company Name]</w:t>
      </w:r>
      <w:r>
        <w:br/>
      </w:r>
      <w:r>
        <w:t xml:space="preserve">[Company Address]</w:t>
      </w:r>
      <w:r>
        <w:br/>
      </w:r>
      <w:r>
        <w:t xml:space="preserve">Wellington, New Zealand</w:t>
      </w:r>
    </w:p>
    <w:p>
      <w:pPr>
        <w:pStyle w:val="BodyText"/>
      </w:pPr>
      <w:r>
        <w:t xml:space="preserve">Dear Hiring Manager,</w:t>
      </w:r>
    </w:p>
    <w:p>
      <w:pPr>
        <w:pStyle w:val="BodyText"/>
      </w:pPr>
      <w:r>
        <w:t xml:space="preserve">I am writing to express my interest in the Environmental Engineer position at [Company Name] in New Zealand Wellington. As a dedicated and experienced environmental professional with a passion for sustainability, I am eager to contribute my skills and expertise to support your mission of protecting the environment while fostering innovative solutions for ecological resilience. New Zealand Wellington, with its unique blend of natural beauty, progressive environmental policies, and commitment to sustainability, aligns perfectly with my career goals and values. This opportunity represents an ideal platform for me to apply my knowledge in environmental engineering while contributing to the region’s ongoing efforts to address climate change and preserve its ecosystems.</w:t>
      </w:r>
    </w:p>
    <w:p>
      <w:pPr>
        <w:pStyle w:val="BodyText"/>
      </w:pPr>
      <w:r>
        <w:t xml:space="preserve">With [X years] of experience in environmental engineering, I have developed a strong foundation in designing, implementing, and managing projects that balance human development with environmental stewardship. My work has spanned diverse areas, including water resource management, air quality assessment, waste reduction strategies, and environmental impact assessments. At my previous role as an Environmental Engineer at [Previous Company], I led the design of a stormwater management system for a coastal urban development project in Auckland. This initiative not only mitigated flood risks but also enhanced biodiversity by incorporating native vegetation and permeable surfaces. Such experiences have honed my ability to integrate ecological principles into engineering solutions, ensuring compliance with regulatory standards while prioritizing long-term environmental health.</w:t>
      </w:r>
    </w:p>
    <w:p>
      <w:pPr>
        <w:pStyle w:val="BodyText"/>
      </w:pPr>
      <w:r>
        <w:t xml:space="preserve">What excites me most about the Environmental Engineer role in New Zealand Wellington is the opportunity to work within a community that values innovation and sustainability. Wellington has emerged as a global leader in green initiatives, from its commitment to carbon neutrality by 2050 to its investment in renewable energy and sustainable urban planning. As an Environmental Engineer, I am particularly drawn to projects that address the unique challenges of New Zealand’s ecosystems, such as protecting native species, managing coastal erosion, and reducing pollution in freshwater systems. My background in [specific expertise, e.g., "hydrological modeling" or "environmental compliance"] has equipped me to tackle these issues with both technical precision and a deep respect for local biodiversity.</w:t>
      </w:r>
    </w:p>
    <w:p>
      <w:pPr>
        <w:pStyle w:val="BodyText"/>
      </w:pPr>
      <w:r>
        <w:t xml:space="preserve">One of my most significant achievements as an Environmental Engineer was spearheading a project to restore wetlands in the Horowhenua region. This initiative involved collaborating with local iwi (Māori tribes), environmental NGOs, and government agencies to design a restoration plan that balanced ecological recovery with cultural preservation. By utilizing advanced GIS mapping tools and participatory decision-making processes, we successfully revitalized over 200 hectares of degraded wetlands, improving water quality and creating habitats for endangered species. This project underscored the importance of community engagement in environmental engineering—a principle I believe is critical to the success of any initiative in New Zealand Wellington.</w:t>
      </w:r>
    </w:p>
    <w:p>
      <w:pPr>
        <w:pStyle w:val="BodyText"/>
      </w:pPr>
      <w:r>
        <w:t xml:space="preserve">New Zealand’s regulatory framework for environmental protection, including the Resource Management Act (RMA) and its emphasis on sustainable management, has shaped my approach to engineering. I am well-versed in navigating these regulations while advocating for solutions that are both compliant and forward-thinking. For instance, during a recent project in Christchurch, I worked with developers to implement green infrastructure strategies that reduced urban heat island effects and improved stormwater management. These efforts not only met legal requirements but also enhanced the overall livability of the community. In Wellington, where environmental challenges are increasingly complex due to climate change, I am confident that my ability to combine technical expertise with a collaborative mindset will add value to your team.</w:t>
      </w:r>
    </w:p>
    <w:p>
      <w:pPr>
        <w:pStyle w:val="BodyText"/>
      </w:pPr>
      <w:r>
        <w:t xml:space="preserve">What sets me apart as an Environmental Engineer is my commitment to continuous learning and adaptability. I hold a [Degree] in Environmental Engineering from [University Name], where I focused on topics such as environmental chemistry, renewable energy systems, and sustainable design. Additionally, I have completed certifications in [relevant certifications, e.g., "LEED AP" or "Environmental Impact Assessment"]. These qualifications, combined with my hands-on experience, allow me to approach challenges with a holistic perspective that considers environmental, economic, and social factors.</w:t>
      </w:r>
    </w:p>
    <w:p>
      <w:pPr>
        <w:pStyle w:val="BodyText"/>
      </w:pPr>
      <w:r>
        <w:t xml:space="preserve">In addition to my technical skills, I bring strong communication and leadership abilities. I have managed cross-functional teams of engineers, scientists, and stakeholders to deliver projects on time and within budget. My ability to translate complex technical data into clear recommendations for non-experts has been instrumental in gaining stakeholder buy-in for environmental initiatives. In Wellington, where public engagement is a cornerstone of environmental decision-making, I believe these skills will enable me to foster meaningful partnerships with local communities and organizations.</w:t>
      </w:r>
    </w:p>
    <w:p>
      <w:pPr>
        <w:pStyle w:val="BodyText"/>
      </w:pPr>
      <w:r>
        <w:t xml:space="preserve">As you review my application, I hope you will consider how my background as an Environmental Engineer aligns with the needs of your organization in New Zealand Wellington. I am particularly interested in contributing to projects that address the region’s climate resilience goals, such as coastal adaptation strategies or renewable energy integration. My goal is to support [Company Name] in delivering solutions that not only meet current demands but also safeguard the environment for future generations.</w:t>
      </w:r>
    </w:p>
    <w:p>
      <w:pPr>
        <w:pStyle w:val="BodyText"/>
      </w:pPr>
      <w:r>
        <w:t xml:space="preserve">Thank you for considering my application. I would welcome the opportunity to discuss how my skills and experiences can contribute to your team’s success. Please feel free to contact me at [Your Phone Number] or [Your Email Address] at your convenience. I look forward to the possibility of collaborating with you in New Zealand Wellington.</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Engineer Cover Letter - New Zealand Wellington</dc:title>
  <dc:creator/>
  <dc:language>en</dc:language>
  <cp:keywords/>
  <dcterms:created xsi:type="dcterms:W3CDTF">2026-07-24T04:02:02Z</dcterms:created>
  <dcterms:modified xsi:type="dcterms:W3CDTF">2026-07-24T04:02:02Z</dcterms:modified>
</cp:coreProperties>
</file>

<file path=docProps/custom.xml><?xml version="1.0" encoding="utf-8"?>
<Properties xmlns="http://schemas.openxmlformats.org/officeDocument/2006/custom-properties" xmlns:vt="http://schemas.openxmlformats.org/officeDocument/2006/docPropsVTypes"/>
</file>